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C8BFF" w14:textId="58AF5B19" w:rsidR="006C2CAE" w:rsidRPr="00612002" w:rsidRDefault="005C5C30" w:rsidP="00612002">
      <w:pPr>
        <w:rPr>
          <w:rFonts w:eastAsiaTheme="majorEastAsia" w:cs="Arial"/>
          <w:b/>
          <w:bCs/>
          <w:color w:val="000000"/>
          <w:szCs w:val="24"/>
        </w:rPr>
      </w:pPr>
      <w:bookmarkStart w:id="0" w:name="_Hlk100658674"/>
      <w:r>
        <w:rPr>
          <w:b/>
          <w:noProof/>
          <w:szCs w:val="24"/>
          <w:lang w:val="en-US"/>
        </w:rPr>
        <w:drawing>
          <wp:anchor distT="0" distB="0" distL="114300" distR="114300" simplePos="0" relativeHeight="251660288" behindDoc="1" locked="0" layoutInCell="1" allowOverlap="1" wp14:anchorId="55470195" wp14:editId="4849F7AC">
            <wp:simplePos x="0" y="0"/>
            <wp:positionH relativeFrom="margin">
              <wp:posOffset>251460</wp:posOffset>
            </wp:positionH>
            <wp:positionV relativeFrom="paragraph">
              <wp:posOffset>-670560</wp:posOffset>
            </wp:positionV>
            <wp:extent cx="5219700" cy="862299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CfW Logo_CMYK_Tea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862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75F00DEA" w14:textId="1D11281C" w:rsidR="0006153C" w:rsidRPr="006C2CAE" w:rsidRDefault="006C2CAE" w:rsidP="006C2CAE">
      <w:pPr>
        <w:jc w:val="center"/>
        <w:rPr>
          <w:b/>
          <w:sz w:val="32"/>
          <w:szCs w:val="32"/>
        </w:rPr>
      </w:pPr>
      <w:r>
        <w:rPr>
          <w:b/>
          <w:sz w:val="32"/>
        </w:rPr>
        <w:t>Ffurflen mynegi diddordeb</w:t>
      </w:r>
    </w:p>
    <w:p w14:paraId="4D7A088C" w14:textId="379E7627" w:rsidR="00811E2D" w:rsidRPr="00A42BFD" w:rsidRDefault="00BA15A5" w:rsidP="008967A0">
      <w:pPr>
        <w:jc w:val="center"/>
        <w:rPr>
          <w:b/>
          <w:color w:val="0B93AA"/>
          <w:sz w:val="28"/>
          <w:szCs w:val="28"/>
        </w:rPr>
      </w:pPr>
      <w:r>
        <w:rPr>
          <w:b/>
          <w:color w:val="0B93AA"/>
          <w:sz w:val="28"/>
        </w:rPr>
        <w:t>Dysgu o brofiadau uniongyrchol pobl hŷn o gymunedau Du, Asiaidd ac Ethnig Leiafrifol yng Nghymru</w:t>
      </w:r>
    </w:p>
    <w:p w14:paraId="7A5BF857" w14:textId="77777777" w:rsidR="006C2CAE" w:rsidRDefault="006C2CAE" w:rsidP="00BA15A5">
      <w:pPr>
        <w:rPr>
          <w:b/>
          <w:color w:val="0099CC"/>
          <w:sz w:val="28"/>
          <w:szCs w:val="28"/>
        </w:rPr>
      </w:pPr>
    </w:p>
    <w:p w14:paraId="421DB85E" w14:textId="6882BB65" w:rsidR="002F1918" w:rsidRPr="006C2CAE" w:rsidRDefault="002F1918" w:rsidP="00BA15A5">
      <w:pPr>
        <w:rPr>
          <w:b/>
          <w:color w:val="0B93AA"/>
          <w:sz w:val="28"/>
          <w:szCs w:val="28"/>
        </w:rPr>
      </w:pPr>
      <w:r>
        <w:rPr>
          <w:b/>
          <w:color w:val="0B93AA"/>
          <w:sz w:val="28"/>
        </w:rPr>
        <w:t xml:space="preserve">Manylion yr Ymgeisydd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9"/>
        <w:gridCol w:w="4777"/>
      </w:tblGrid>
      <w:tr w:rsidR="0054444F" w:rsidRPr="007512B9" w14:paraId="27E5E2B3" w14:textId="77777777" w:rsidTr="00135AC6">
        <w:trPr>
          <w:trHeight w:val="567"/>
        </w:trPr>
        <w:tc>
          <w:tcPr>
            <w:tcW w:w="2351" w:type="pct"/>
          </w:tcPr>
          <w:p w14:paraId="36BEC6A8" w14:textId="414512B3" w:rsidR="0054444F" w:rsidRPr="00C776D2" w:rsidRDefault="00C776D2" w:rsidP="008967A0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Enw’r Unigolyn / Sefydliad:</w:t>
            </w:r>
          </w:p>
        </w:tc>
        <w:tc>
          <w:tcPr>
            <w:tcW w:w="2649" w:type="pct"/>
          </w:tcPr>
          <w:p w14:paraId="4FD7E12A" w14:textId="77777777" w:rsidR="0054444F" w:rsidRPr="007512B9" w:rsidRDefault="0054444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54444F" w:rsidRPr="007512B9" w14:paraId="0DA0AF11" w14:textId="77777777" w:rsidTr="00135AC6">
        <w:trPr>
          <w:trHeight w:val="567"/>
        </w:trPr>
        <w:tc>
          <w:tcPr>
            <w:tcW w:w="2351" w:type="pct"/>
          </w:tcPr>
          <w:p w14:paraId="3936A9B8" w14:textId="67E6A441" w:rsidR="0054444F" w:rsidRPr="00C776D2" w:rsidRDefault="0054444F" w:rsidP="008967A0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Cyfeiriad:</w:t>
            </w:r>
          </w:p>
          <w:p w14:paraId="0119D6A2" w14:textId="77777777" w:rsidR="0054444F" w:rsidRPr="00C776D2" w:rsidRDefault="0054444F" w:rsidP="008967A0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</w:p>
        </w:tc>
        <w:tc>
          <w:tcPr>
            <w:tcW w:w="2649" w:type="pct"/>
          </w:tcPr>
          <w:p w14:paraId="574BAFB6" w14:textId="77777777" w:rsidR="0054444F" w:rsidRPr="007512B9" w:rsidRDefault="0054444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54444F" w:rsidRPr="007512B9" w14:paraId="0C1B86D4" w14:textId="77777777" w:rsidTr="00135AC6">
        <w:trPr>
          <w:trHeight w:val="567"/>
        </w:trPr>
        <w:tc>
          <w:tcPr>
            <w:tcW w:w="2351" w:type="pct"/>
          </w:tcPr>
          <w:p w14:paraId="59972B8D" w14:textId="163830ED" w:rsidR="0054444F" w:rsidRPr="00C776D2" w:rsidRDefault="0054444F" w:rsidP="008967A0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E-bost:</w:t>
            </w:r>
          </w:p>
        </w:tc>
        <w:tc>
          <w:tcPr>
            <w:tcW w:w="2649" w:type="pct"/>
          </w:tcPr>
          <w:p w14:paraId="176EAE25" w14:textId="77777777" w:rsidR="0054444F" w:rsidRPr="007512B9" w:rsidRDefault="0054444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54444F" w:rsidRPr="007512B9" w14:paraId="7BFDFCA6" w14:textId="77777777" w:rsidTr="00135AC6">
        <w:trPr>
          <w:trHeight w:val="567"/>
        </w:trPr>
        <w:tc>
          <w:tcPr>
            <w:tcW w:w="2351" w:type="pct"/>
          </w:tcPr>
          <w:p w14:paraId="17102E23" w14:textId="589793AB" w:rsidR="0054444F" w:rsidRPr="00C776D2" w:rsidRDefault="0054444F" w:rsidP="008967A0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Rhif Ffôn:</w:t>
            </w:r>
          </w:p>
        </w:tc>
        <w:tc>
          <w:tcPr>
            <w:tcW w:w="2649" w:type="pct"/>
          </w:tcPr>
          <w:p w14:paraId="62C6B441" w14:textId="77777777" w:rsidR="0054444F" w:rsidRPr="007512B9" w:rsidRDefault="0054444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C13DAF" w:rsidRPr="007512B9" w14:paraId="589D3CEC" w14:textId="77777777" w:rsidTr="00C13DAF">
        <w:trPr>
          <w:trHeight w:val="567"/>
        </w:trPr>
        <w:tc>
          <w:tcPr>
            <w:tcW w:w="5000" w:type="pct"/>
            <w:gridSpan w:val="2"/>
          </w:tcPr>
          <w:p w14:paraId="1EEF2CFA" w14:textId="236066A9" w:rsidR="00C13DAF" w:rsidRPr="00C13DAF" w:rsidRDefault="00C13DAF" w:rsidP="008967A0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Cylch Gwaith/Pwrpas y Sefydliad:</w:t>
            </w:r>
          </w:p>
        </w:tc>
      </w:tr>
      <w:tr w:rsidR="00C13DAF" w:rsidRPr="007512B9" w14:paraId="0B43271D" w14:textId="77777777" w:rsidTr="00C13DAF">
        <w:trPr>
          <w:trHeight w:val="567"/>
        </w:trPr>
        <w:tc>
          <w:tcPr>
            <w:tcW w:w="5000" w:type="pct"/>
            <w:gridSpan w:val="2"/>
          </w:tcPr>
          <w:p w14:paraId="2A1412D9" w14:textId="77777777" w:rsidR="00C13DAF" w:rsidRDefault="00C13DA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  <w:p w14:paraId="7CB961A6" w14:textId="77777777" w:rsidR="00C13DAF" w:rsidRDefault="00C13DA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  <w:p w14:paraId="3F360298" w14:textId="77777777" w:rsidR="00C13DAF" w:rsidRDefault="00C13DA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  <w:p w14:paraId="1447382F" w14:textId="6EE4163D" w:rsidR="00C13DAF" w:rsidRPr="007512B9" w:rsidRDefault="00C13DAF" w:rsidP="008967A0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</w:tbl>
    <w:p w14:paraId="4A390C48" w14:textId="77777777" w:rsidR="002F1918" w:rsidRDefault="002F1918" w:rsidP="002F1918">
      <w:pPr>
        <w:rPr>
          <w:b/>
          <w:color w:val="0099CC"/>
          <w:sz w:val="28"/>
          <w:szCs w:val="28"/>
        </w:rPr>
      </w:pPr>
    </w:p>
    <w:p w14:paraId="71D94D8D" w14:textId="3C134CC2" w:rsidR="002F1918" w:rsidRPr="006C2CAE" w:rsidRDefault="00CB6F5A" w:rsidP="002F1918">
      <w:pPr>
        <w:rPr>
          <w:b/>
          <w:color w:val="0B93AA"/>
          <w:sz w:val="28"/>
          <w:szCs w:val="28"/>
        </w:rPr>
      </w:pPr>
      <w:r>
        <w:rPr>
          <w:b/>
          <w:color w:val="0B93AA"/>
          <w:sz w:val="28"/>
        </w:rPr>
        <w:t xml:space="preserve">Dull ymgysylltu: 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4536"/>
        <w:gridCol w:w="3828"/>
      </w:tblGrid>
      <w:tr w:rsidR="00C776D2" w:rsidRPr="007512B9" w14:paraId="743F1611" w14:textId="77777777" w:rsidTr="1792818D">
        <w:trPr>
          <w:trHeight w:val="736"/>
        </w:trPr>
        <w:tc>
          <w:tcPr>
            <w:tcW w:w="8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46B3" w14:textId="50D056A7" w:rsidR="004945B8" w:rsidRPr="00612002" w:rsidRDefault="00C776D2" w:rsidP="00C776D2">
            <w:pPr>
              <w:pStyle w:val="NoSpacing"/>
              <w:spacing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 xml:space="preserve">Amlinellwch eich dull arfaethedig o ymgysylltu er mwyn casglu profiadau uniongyrchol pobl hŷn o gymunedau Du, Asiaidd ac Ethnig Leiafrifol.  </w:t>
            </w:r>
          </w:p>
        </w:tc>
      </w:tr>
      <w:tr w:rsidR="00C776D2" w:rsidRPr="007512B9" w14:paraId="6DE4E543" w14:textId="77777777" w:rsidTr="1792818D">
        <w:trPr>
          <w:trHeight w:val="736"/>
        </w:trPr>
        <w:tc>
          <w:tcPr>
            <w:tcW w:w="8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C37BE" w14:textId="77777777" w:rsidR="00C776D2" w:rsidRDefault="00C776D2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  <w:p w14:paraId="0F683076" w14:textId="77777777" w:rsidR="00C776D2" w:rsidRDefault="00C776D2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  <w:p w14:paraId="4D2F3D28" w14:textId="4C66C099" w:rsidR="00C776D2" w:rsidRDefault="00C776D2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  <w:p w14:paraId="4BB4B086" w14:textId="2B17DABD" w:rsidR="00C776D2" w:rsidRPr="007512B9" w:rsidRDefault="00C776D2" w:rsidP="00612002">
            <w:pPr>
              <w:pStyle w:val="NoSpacing"/>
              <w:spacing w:after="200" w:line="276" w:lineRule="auto"/>
              <w:rPr>
                <w:szCs w:val="24"/>
              </w:rPr>
            </w:pPr>
          </w:p>
        </w:tc>
      </w:tr>
      <w:tr w:rsidR="00BA15A5" w:rsidRPr="007512B9" w14:paraId="36AC55D5" w14:textId="77777777" w:rsidTr="1792818D">
        <w:trPr>
          <w:trHeight w:val="73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A454A" w14:textId="77777777" w:rsidR="00BA15A5" w:rsidRPr="007512B9" w:rsidRDefault="00BA15A5" w:rsidP="005D6313">
            <w:pPr>
              <w:pStyle w:val="NoSpacing"/>
              <w:numPr>
                <w:ilvl w:val="0"/>
                <w:numId w:val="2"/>
              </w:numPr>
              <w:spacing w:after="200" w:line="276" w:lineRule="auto"/>
              <w:ind w:left="357" w:hanging="357"/>
              <w:rPr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8B724" w14:textId="397280F4" w:rsidR="00BA15A5" w:rsidRPr="00CB6F5A" w:rsidRDefault="00BA15A5" w:rsidP="008967A0">
            <w:pPr>
              <w:pStyle w:val="NoSpacing"/>
              <w:spacing w:after="200" w:line="276" w:lineRule="auto"/>
              <w:rPr>
                <w:iCs/>
                <w:szCs w:val="24"/>
              </w:rPr>
            </w:pPr>
            <w:r>
              <w:rPr>
                <w:b/>
              </w:rPr>
              <w:t xml:space="preserve">Pa gymuned neu gymunedau fyddwch chi’n ymgysylltu â nhw?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1D0F4" w14:textId="77777777" w:rsidR="00BA15A5" w:rsidRPr="007512B9" w:rsidRDefault="00BA15A5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</w:tc>
      </w:tr>
      <w:tr w:rsidR="001B19D3" w:rsidRPr="007512B9" w14:paraId="478CFF06" w14:textId="77777777" w:rsidTr="1792818D">
        <w:trPr>
          <w:trHeight w:val="73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F9E6C" w14:textId="77777777" w:rsidR="001B19D3" w:rsidRPr="007512B9" w:rsidRDefault="001B19D3" w:rsidP="005D6313">
            <w:pPr>
              <w:pStyle w:val="NoSpacing"/>
              <w:numPr>
                <w:ilvl w:val="0"/>
                <w:numId w:val="2"/>
              </w:numPr>
              <w:spacing w:after="200" w:line="276" w:lineRule="auto"/>
              <w:ind w:left="357" w:hanging="357"/>
              <w:rPr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D7A64" w14:textId="08217A42" w:rsidR="001B19D3" w:rsidRPr="00CB6F5A" w:rsidRDefault="00C776D2" w:rsidP="008967A0">
            <w:pPr>
              <w:pStyle w:val="NoSpacing"/>
              <w:spacing w:after="200" w:line="276" w:lineRule="auto"/>
              <w:rPr>
                <w:b/>
                <w:iCs/>
                <w:szCs w:val="24"/>
              </w:rPr>
            </w:pPr>
            <w:r>
              <w:rPr>
                <w:b/>
              </w:rPr>
              <w:t xml:space="preserve">Pa ardal(oedd) yng Nghymru fydd yn cael eu cynnwys?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0A33" w14:textId="77777777" w:rsidR="001B19D3" w:rsidRPr="007512B9" w:rsidRDefault="001B19D3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</w:tc>
      </w:tr>
      <w:tr w:rsidR="00BA15A5" w:rsidRPr="007512B9" w14:paraId="2C6C4B60" w14:textId="77777777" w:rsidTr="1792818D">
        <w:trPr>
          <w:trHeight w:val="73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9B48" w14:textId="77777777" w:rsidR="00BA15A5" w:rsidRPr="007512B9" w:rsidRDefault="00BA15A5" w:rsidP="005D6313">
            <w:pPr>
              <w:pStyle w:val="NoSpacing"/>
              <w:numPr>
                <w:ilvl w:val="0"/>
                <w:numId w:val="2"/>
              </w:numPr>
              <w:spacing w:after="200" w:line="276" w:lineRule="auto"/>
              <w:ind w:left="357" w:hanging="357"/>
              <w:rPr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B02CE" w14:textId="4560BB11" w:rsidR="00BA15A5" w:rsidRPr="00CB6F5A" w:rsidRDefault="00C776D2" w:rsidP="008967A0">
            <w:pPr>
              <w:pStyle w:val="NoSpacing"/>
              <w:spacing w:after="200" w:line="276" w:lineRule="auto"/>
              <w:rPr>
                <w:iCs/>
                <w:szCs w:val="24"/>
              </w:rPr>
            </w:pPr>
            <w:r>
              <w:rPr>
                <w:b/>
              </w:rPr>
              <w:t xml:space="preserve">Faint o gyfranogwyr ydych chi’n rhagweld y byddwch chi’n ymgysylltu â nhw (nifer y cyflwyniadau o brofiadau uniongyrchol rydych chi’n rhagweld y byddwch chi’n eu casglu)?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2D2A" w14:textId="77777777" w:rsidR="00BA15A5" w:rsidRPr="007512B9" w:rsidRDefault="00BA15A5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</w:tc>
      </w:tr>
      <w:tr w:rsidR="004945B8" w:rsidRPr="007512B9" w14:paraId="634ED8C8" w14:textId="77777777" w:rsidTr="1792818D">
        <w:trPr>
          <w:trHeight w:val="73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5E58B" w14:textId="77777777" w:rsidR="004945B8" w:rsidRPr="007512B9" w:rsidRDefault="004945B8" w:rsidP="1792818D">
            <w:pPr>
              <w:pStyle w:val="NoSpacing"/>
              <w:numPr>
                <w:ilvl w:val="0"/>
                <w:numId w:val="2"/>
              </w:numPr>
              <w:spacing w:after="200" w:line="276" w:lineRule="auto"/>
              <w:ind w:left="357" w:hanging="357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BD8A" w14:textId="039D2357" w:rsidR="004945B8" w:rsidRPr="00CB6F5A" w:rsidRDefault="004945B8" w:rsidP="008967A0">
            <w:pPr>
              <w:pStyle w:val="NoSpacing"/>
              <w:spacing w:after="200" w:line="276" w:lineRule="auto"/>
              <w:rPr>
                <w:b/>
                <w:iCs/>
                <w:szCs w:val="24"/>
              </w:rPr>
            </w:pPr>
            <w:r>
              <w:rPr>
                <w:b/>
              </w:rPr>
              <w:t>Ym mha iaith/ieithoedd ydych chi’n bwriadu cyflwyno eich tystiolaeth/profiadau uniongyrchol?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B523E" w14:textId="77777777" w:rsidR="004945B8" w:rsidRPr="007512B9" w:rsidRDefault="004945B8" w:rsidP="008967A0">
            <w:pPr>
              <w:pStyle w:val="NoSpacing"/>
              <w:spacing w:after="200" w:line="276" w:lineRule="auto"/>
              <w:jc w:val="center"/>
              <w:rPr>
                <w:szCs w:val="24"/>
              </w:rPr>
            </w:pPr>
          </w:p>
        </w:tc>
      </w:tr>
    </w:tbl>
    <w:p w14:paraId="7BA09DF5" w14:textId="3151C1EA" w:rsidR="0054444F" w:rsidRDefault="0054444F" w:rsidP="008967A0">
      <w:pPr>
        <w:rPr>
          <w:szCs w:val="24"/>
        </w:rPr>
      </w:pPr>
    </w:p>
    <w:p w14:paraId="2810CEC5" w14:textId="69A57466" w:rsidR="002F1918" w:rsidRPr="00C776D2" w:rsidRDefault="002F1918" w:rsidP="002F1918">
      <w:pPr>
        <w:rPr>
          <w:b/>
          <w:color w:val="0099CC"/>
          <w:sz w:val="28"/>
          <w:szCs w:val="28"/>
        </w:rPr>
      </w:pPr>
      <w:r>
        <w:rPr>
          <w:b/>
          <w:color w:val="0099CC"/>
          <w:sz w:val="28"/>
        </w:rPr>
        <w:t xml:space="preserve">Costau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2F1918" w14:paraId="4A8361A8" w14:textId="77777777" w:rsidTr="001C259E">
        <w:tc>
          <w:tcPr>
            <w:tcW w:w="9016" w:type="dxa"/>
            <w:gridSpan w:val="2"/>
          </w:tcPr>
          <w:p w14:paraId="61399CB4" w14:textId="7F31BB6B" w:rsidR="002F1918" w:rsidRPr="002F1918" w:rsidRDefault="002F1918" w:rsidP="008967A0">
            <w:pPr>
              <w:rPr>
                <w:rFonts w:cs="Arial"/>
                <w:b/>
                <w:bCs/>
                <w:color w:val="000000"/>
                <w:sz w:val="24"/>
                <w:szCs w:val="28"/>
              </w:rPr>
            </w:pPr>
            <w:r>
              <w:rPr>
                <w:b/>
                <w:color w:val="000000"/>
                <w:sz w:val="24"/>
              </w:rPr>
              <w:t>Rhowch amlinelliad manwl o’ch costau ar gyfer ymgymryd â’ch gwaith ymgysylltu arfaethedig:</w:t>
            </w:r>
          </w:p>
          <w:p w14:paraId="683EC11D" w14:textId="4FB4AC0F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2F1918" w14:paraId="7C44AC91" w14:textId="77777777" w:rsidTr="00A101E7">
        <w:tc>
          <w:tcPr>
            <w:tcW w:w="9016" w:type="dxa"/>
            <w:gridSpan w:val="2"/>
          </w:tcPr>
          <w:p w14:paraId="59A6392F" w14:textId="1983845C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65798E6B" w14:textId="03598647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1C80F862" w14:textId="4CCCD457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68FAFB4C" w14:textId="7F878FD0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7C0ED14A" w14:textId="27696DBD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4DB38B88" w14:textId="77777777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28317BDB" w14:textId="0D695B13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1DD7AB91" w14:textId="77777777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0B2C5167" w14:textId="77777777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  <w:p w14:paraId="2D4647FE" w14:textId="58ECB017" w:rsidR="002F1918" w:rsidRDefault="002F1918" w:rsidP="008967A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2F1918" w14:paraId="37A421F6" w14:textId="77777777" w:rsidTr="002F1918">
        <w:tc>
          <w:tcPr>
            <w:tcW w:w="1838" w:type="dxa"/>
          </w:tcPr>
          <w:p w14:paraId="181CE82C" w14:textId="4AE40CEA" w:rsidR="002F1918" w:rsidRPr="002F1918" w:rsidRDefault="002F1918" w:rsidP="006E4E8E">
            <w:pPr>
              <w:rPr>
                <w:rFonts w:cs="Arial"/>
                <w:b/>
                <w:bCs/>
                <w:color w:val="000000"/>
                <w:szCs w:val="24"/>
              </w:rPr>
            </w:pPr>
            <w:r>
              <w:rPr>
                <w:b/>
                <w:color w:val="000000"/>
              </w:rPr>
              <w:t>Cyfanswm</w:t>
            </w:r>
            <w:r w:rsidR="006E4E8E">
              <w:rPr>
                <w:b/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>y gost:</w:t>
            </w:r>
          </w:p>
        </w:tc>
        <w:tc>
          <w:tcPr>
            <w:tcW w:w="7178" w:type="dxa"/>
          </w:tcPr>
          <w:p w14:paraId="5D4C2B3D" w14:textId="77777777" w:rsidR="002F1918" w:rsidRDefault="002F1918" w:rsidP="008967A0">
            <w:pPr>
              <w:rPr>
                <w:rFonts w:cs="Arial"/>
                <w:b/>
                <w:bCs/>
                <w:color w:val="000000"/>
                <w:szCs w:val="24"/>
              </w:rPr>
            </w:pPr>
            <w:r>
              <w:rPr>
                <w:b/>
                <w:color w:val="000000"/>
              </w:rPr>
              <w:t>£</w:t>
            </w:r>
          </w:p>
          <w:p w14:paraId="0F25C931" w14:textId="31EFF30E" w:rsidR="00DA3C56" w:rsidRPr="002F1918" w:rsidRDefault="00DA3C56" w:rsidP="008967A0">
            <w:pPr>
              <w:rPr>
                <w:rFonts w:cs="Arial"/>
                <w:b/>
                <w:bCs/>
                <w:color w:val="000000"/>
                <w:szCs w:val="24"/>
              </w:rPr>
            </w:pPr>
          </w:p>
        </w:tc>
      </w:tr>
    </w:tbl>
    <w:p w14:paraId="3E2CFDF8" w14:textId="77777777" w:rsidR="002F1918" w:rsidRDefault="002F1918" w:rsidP="008967A0">
      <w:pPr>
        <w:rPr>
          <w:rFonts w:cs="Arial"/>
          <w:color w:val="000000"/>
          <w:szCs w:val="24"/>
        </w:rPr>
      </w:pPr>
    </w:p>
    <w:p w14:paraId="6029B798" w14:textId="4FD90FDD" w:rsidR="00780E87" w:rsidRDefault="00780E87" w:rsidP="00780E87">
      <w:pPr>
        <w:rPr>
          <w:b/>
          <w:color w:val="0099CC"/>
          <w:sz w:val="28"/>
          <w:szCs w:val="28"/>
        </w:rPr>
      </w:pPr>
      <w:r>
        <w:rPr>
          <w:b/>
          <w:color w:val="0099CC"/>
          <w:sz w:val="28"/>
        </w:rPr>
        <w:t xml:space="preserve">Cyfeiriadau: </w:t>
      </w:r>
    </w:p>
    <w:p w14:paraId="554267C0" w14:textId="3397F8E4" w:rsidR="00DA3C56" w:rsidRPr="00DA3C56" w:rsidRDefault="00DA3C56" w:rsidP="00780E87">
      <w:pPr>
        <w:rPr>
          <w:bCs/>
          <w:szCs w:val="24"/>
        </w:rPr>
      </w:pPr>
      <w:r>
        <w:t xml:space="preserve">Rhowch fanylion cyswllt person a all gadarnhau eich swydd yn eich sefydliad / cymuned.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39"/>
        <w:gridCol w:w="4777"/>
      </w:tblGrid>
      <w:tr w:rsidR="00780E87" w:rsidRPr="007512B9" w14:paraId="146E0FA3" w14:textId="77777777" w:rsidTr="00895F2A">
        <w:trPr>
          <w:trHeight w:val="567"/>
        </w:trPr>
        <w:tc>
          <w:tcPr>
            <w:tcW w:w="2351" w:type="pct"/>
          </w:tcPr>
          <w:p w14:paraId="39DAC2F8" w14:textId="070C5CE9" w:rsidR="00780E87" w:rsidRPr="00C776D2" w:rsidRDefault="00780E87" w:rsidP="00895F2A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Enw'r Canolwr:</w:t>
            </w:r>
          </w:p>
        </w:tc>
        <w:tc>
          <w:tcPr>
            <w:tcW w:w="2649" w:type="pct"/>
          </w:tcPr>
          <w:p w14:paraId="18767B8A" w14:textId="77777777" w:rsidR="00780E87" w:rsidRPr="007512B9" w:rsidRDefault="00780E87" w:rsidP="00895F2A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780E87" w:rsidRPr="007512B9" w14:paraId="4233B256" w14:textId="77777777" w:rsidTr="00895F2A">
        <w:trPr>
          <w:trHeight w:val="567"/>
        </w:trPr>
        <w:tc>
          <w:tcPr>
            <w:tcW w:w="2351" w:type="pct"/>
          </w:tcPr>
          <w:p w14:paraId="5D5AA406" w14:textId="77777777" w:rsidR="00780E87" w:rsidRPr="00C776D2" w:rsidRDefault="00780E87" w:rsidP="00895F2A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Cyfeiriad:</w:t>
            </w:r>
          </w:p>
          <w:p w14:paraId="795362C7" w14:textId="77777777" w:rsidR="00780E87" w:rsidRPr="00C776D2" w:rsidRDefault="00780E87" w:rsidP="00895F2A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</w:p>
        </w:tc>
        <w:tc>
          <w:tcPr>
            <w:tcW w:w="2649" w:type="pct"/>
          </w:tcPr>
          <w:p w14:paraId="0F015C04" w14:textId="77777777" w:rsidR="00780E87" w:rsidRPr="007512B9" w:rsidRDefault="00780E87" w:rsidP="00895F2A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780E87" w:rsidRPr="007512B9" w14:paraId="7B983667" w14:textId="77777777" w:rsidTr="00895F2A">
        <w:trPr>
          <w:trHeight w:val="567"/>
        </w:trPr>
        <w:tc>
          <w:tcPr>
            <w:tcW w:w="2351" w:type="pct"/>
          </w:tcPr>
          <w:p w14:paraId="544D5F83" w14:textId="77777777" w:rsidR="00780E87" w:rsidRPr="00C776D2" w:rsidRDefault="00780E87" w:rsidP="00895F2A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E-bost:</w:t>
            </w:r>
          </w:p>
        </w:tc>
        <w:tc>
          <w:tcPr>
            <w:tcW w:w="2649" w:type="pct"/>
          </w:tcPr>
          <w:p w14:paraId="37560F5D" w14:textId="77777777" w:rsidR="00780E87" w:rsidRPr="007512B9" w:rsidRDefault="00780E87" w:rsidP="00895F2A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  <w:tr w:rsidR="00780E87" w:rsidRPr="007512B9" w14:paraId="15A849C5" w14:textId="77777777" w:rsidTr="00895F2A">
        <w:trPr>
          <w:trHeight w:val="567"/>
        </w:trPr>
        <w:tc>
          <w:tcPr>
            <w:tcW w:w="2351" w:type="pct"/>
          </w:tcPr>
          <w:p w14:paraId="196C0289" w14:textId="77777777" w:rsidR="00780E87" w:rsidRPr="00C776D2" w:rsidRDefault="00780E87" w:rsidP="00895F2A">
            <w:pPr>
              <w:pStyle w:val="NoSpacing"/>
              <w:spacing w:before="60" w:after="200" w:line="276" w:lineRule="auto"/>
              <w:rPr>
                <w:b/>
                <w:bCs/>
                <w:szCs w:val="24"/>
              </w:rPr>
            </w:pPr>
            <w:r>
              <w:rPr>
                <w:b/>
              </w:rPr>
              <w:t>Rhif Ffôn:</w:t>
            </w:r>
          </w:p>
        </w:tc>
        <w:tc>
          <w:tcPr>
            <w:tcW w:w="2649" w:type="pct"/>
          </w:tcPr>
          <w:p w14:paraId="5FA9F1A6" w14:textId="77777777" w:rsidR="00780E87" w:rsidRPr="007512B9" w:rsidRDefault="00780E87" w:rsidP="00895F2A">
            <w:pPr>
              <w:pStyle w:val="NoSpacing"/>
              <w:spacing w:before="60" w:after="200" w:line="276" w:lineRule="auto"/>
              <w:rPr>
                <w:szCs w:val="24"/>
              </w:rPr>
            </w:pPr>
          </w:p>
        </w:tc>
      </w:tr>
    </w:tbl>
    <w:p w14:paraId="405A649D" w14:textId="77777777" w:rsidR="00DA3C56" w:rsidRDefault="00DA3C56" w:rsidP="00DA3C56">
      <w:pPr>
        <w:autoSpaceDE w:val="0"/>
        <w:autoSpaceDN w:val="0"/>
        <w:adjustRightInd w:val="0"/>
        <w:spacing w:after="220" w:line="241" w:lineRule="atLeast"/>
        <w:rPr>
          <w:rFonts w:cs="Arial"/>
          <w:color w:val="000000"/>
          <w:szCs w:val="24"/>
        </w:rPr>
      </w:pPr>
    </w:p>
    <w:p w14:paraId="03E69665" w14:textId="77777777" w:rsidR="00612002" w:rsidRDefault="00612002" w:rsidP="00DA3C56">
      <w:pPr>
        <w:autoSpaceDE w:val="0"/>
        <w:autoSpaceDN w:val="0"/>
        <w:adjustRightInd w:val="0"/>
        <w:spacing w:after="220" w:line="241" w:lineRule="atLeast"/>
        <w:rPr>
          <w:rFonts w:cs="Arial"/>
          <w:color w:val="000000"/>
          <w:szCs w:val="24"/>
        </w:rPr>
      </w:pPr>
    </w:p>
    <w:p w14:paraId="0D5BEBCF" w14:textId="2B73950C" w:rsidR="00DA3C56" w:rsidRPr="00DA3C56" w:rsidRDefault="00DA3C56" w:rsidP="00DA3C56">
      <w:pPr>
        <w:autoSpaceDE w:val="0"/>
        <w:autoSpaceDN w:val="0"/>
        <w:adjustRightInd w:val="0"/>
        <w:spacing w:after="220" w:line="241" w:lineRule="atLeast"/>
        <w:rPr>
          <w:rFonts w:cs="Arial"/>
          <w:color w:val="000000"/>
          <w:szCs w:val="24"/>
        </w:rPr>
      </w:pPr>
      <w:r>
        <w:rPr>
          <w:color w:val="000000"/>
        </w:rPr>
        <w:t xml:space="preserve">Gallwch gyflwyno’ch ffurflen gais yn electronig i’r cyfeiriad e-bost canlynol erbyn y dyddiad cau </w:t>
      </w:r>
      <w:r w:rsidR="00380D8C">
        <w:rPr>
          <w:color w:val="000000"/>
        </w:rPr>
        <w:t>1 Gorffennaf 2022</w:t>
      </w:r>
      <w:r>
        <w:rPr>
          <w:color w:val="000000"/>
        </w:rPr>
        <w:t xml:space="preserve">: </w:t>
      </w:r>
      <w:hyperlink r:id="rId12" w:history="1">
        <w:r w:rsidR="00380D8C" w:rsidRPr="009A13E2">
          <w:rPr>
            <w:rStyle w:val="Hyperlink"/>
            <w:b/>
          </w:rPr>
          <w:t>recriwtio@comisiynyddph.cymru</w:t>
        </w:r>
      </w:hyperlink>
      <w:r w:rsidR="00380D8C">
        <w:rPr>
          <w:b/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 </w:t>
      </w:r>
    </w:p>
    <w:p w14:paraId="1A720A44" w14:textId="70F93422" w:rsidR="00DA3C56" w:rsidRPr="00DA3C56" w:rsidRDefault="00DA3C56" w:rsidP="00DA3C56">
      <w:pPr>
        <w:autoSpaceDE w:val="0"/>
        <w:autoSpaceDN w:val="0"/>
        <w:adjustRightInd w:val="0"/>
        <w:spacing w:after="220" w:line="241" w:lineRule="atLeast"/>
        <w:rPr>
          <w:rFonts w:cs="Arial"/>
          <w:color w:val="000000"/>
          <w:szCs w:val="24"/>
        </w:rPr>
      </w:pPr>
      <w:r>
        <w:rPr>
          <w:color w:val="000000"/>
        </w:rPr>
        <w:t>Neu, g</w:t>
      </w:r>
      <w:r w:rsidR="006E4E8E">
        <w:rPr>
          <w:color w:val="000000"/>
        </w:rPr>
        <w:t>allwch ei hargraffu a’i hanfon at</w:t>
      </w:r>
      <w:r>
        <w:rPr>
          <w:color w:val="000000"/>
        </w:rPr>
        <w:t xml:space="preserve">: </w:t>
      </w:r>
    </w:p>
    <w:p w14:paraId="11508D84" w14:textId="48BC685E" w:rsidR="00DA3C56" w:rsidRDefault="00DA3C56" w:rsidP="00DA3C56">
      <w:pPr>
        <w:spacing w:after="0" w:line="240" w:lineRule="auto"/>
        <w:rPr>
          <w:rFonts w:cs="Arial"/>
          <w:color w:val="000000"/>
          <w:szCs w:val="24"/>
        </w:rPr>
      </w:pPr>
      <w:r>
        <w:rPr>
          <w:color w:val="000000"/>
        </w:rPr>
        <w:t>Comisiynydd Pobl Hŷn Cymru</w:t>
      </w:r>
    </w:p>
    <w:p w14:paraId="7EFCBD14" w14:textId="23E90A6A" w:rsidR="00DA3C56" w:rsidRPr="00DA3C56" w:rsidRDefault="00DA3C56" w:rsidP="00DA3C56">
      <w:pPr>
        <w:spacing w:after="0" w:line="240" w:lineRule="auto"/>
        <w:rPr>
          <w:rFonts w:cs="Arial"/>
          <w:color w:val="000000"/>
          <w:szCs w:val="24"/>
        </w:rPr>
      </w:pPr>
      <w:r>
        <w:rPr>
          <w:color w:val="000000"/>
        </w:rPr>
        <w:t xml:space="preserve">At Sylw’r Arweinydd Hawliau a Chydraddoldeb </w:t>
      </w:r>
    </w:p>
    <w:p w14:paraId="0E804F3C" w14:textId="6B3EB1E5" w:rsidR="00DA3C56" w:rsidRPr="00DA3C56" w:rsidRDefault="00DA3C56" w:rsidP="00DA3C56">
      <w:pPr>
        <w:spacing w:after="0" w:line="240" w:lineRule="auto"/>
        <w:rPr>
          <w:rFonts w:cs="Arial"/>
          <w:color w:val="000000"/>
          <w:szCs w:val="24"/>
        </w:rPr>
      </w:pPr>
      <w:r>
        <w:rPr>
          <w:color w:val="000000"/>
        </w:rPr>
        <w:t xml:space="preserve">Adeiladau </w:t>
      </w:r>
      <w:proofErr w:type="spellStart"/>
      <w:r>
        <w:rPr>
          <w:color w:val="000000"/>
        </w:rPr>
        <w:t>Cambrian</w:t>
      </w:r>
      <w:proofErr w:type="spellEnd"/>
      <w:r>
        <w:rPr>
          <w:color w:val="000000"/>
        </w:rPr>
        <w:t xml:space="preserve"> </w:t>
      </w:r>
    </w:p>
    <w:p w14:paraId="3AB107AF" w14:textId="77777777" w:rsidR="00DA3C56" w:rsidRPr="00DA3C56" w:rsidRDefault="00DA3C56" w:rsidP="00DA3C56">
      <w:pPr>
        <w:spacing w:after="0" w:line="240" w:lineRule="auto"/>
        <w:rPr>
          <w:rFonts w:cs="Arial"/>
          <w:color w:val="000000"/>
          <w:szCs w:val="24"/>
        </w:rPr>
      </w:pPr>
      <w:r>
        <w:rPr>
          <w:color w:val="000000"/>
        </w:rPr>
        <w:t xml:space="preserve">Sgwâr </w:t>
      </w:r>
      <w:proofErr w:type="spellStart"/>
      <w:r>
        <w:rPr>
          <w:color w:val="000000"/>
        </w:rPr>
        <w:t>Mount</w:t>
      </w:r>
      <w:proofErr w:type="spellEnd"/>
      <w:r>
        <w:rPr>
          <w:color w:val="000000"/>
        </w:rPr>
        <w:t xml:space="preserve"> Stuart </w:t>
      </w:r>
    </w:p>
    <w:p w14:paraId="468C0BB2" w14:textId="77777777" w:rsidR="00DA3C56" w:rsidRPr="00DA3C56" w:rsidRDefault="00DA3C56" w:rsidP="00DA3C56">
      <w:pPr>
        <w:spacing w:after="0" w:line="240" w:lineRule="auto"/>
        <w:rPr>
          <w:rFonts w:cs="Arial"/>
          <w:color w:val="000000"/>
          <w:szCs w:val="24"/>
        </w:rPr>
      </w:pPr>
      <w:r>
        <w:rPr>
          <w:color w:val="000000"/>
        </w:rPr>
        <w:t xml:space="preserve">Caerdydd </w:t>
      </w:r>
    </w:p>
    <w:p w14:paraId="15017BD6" w14:textId="3480A6CE" w:rsidR="0054444F" w:rsidRPr="00DA3C56" w:rsidRDefault="00DA3C56" w:rsidP="00DA3C56">
      <w:pPr>
        <w:spacing w:after="0" w:line="240" w:lineRule="auto"/>
        <w:rPr>
          <w:rFonts w:cs="Arial"/>
          <w:color w:val="000000"/>
          <w:szCs w:val="24"/>
        </w:rPr>
      </w:pPr>
      <w:r>
        <w:rPr>
          <w:color w:val="000000"/>
        </w:rPr>
        <w:t>CF10 5FL</w:t>
      </w:r>
    </w:p>
    <w:p w14:paraId="4AF981B6" w14:textId="0B6F6684" w:rsidR="00A552F8" w:rsidRDefault="00A552F8" w:rsidP="008967A0">
      <w:pPr>
        <w:rPr>
          <w:rFonts w:cs="Arial"/>
          <w:szCs w:val="24"/>
        </w:rPr>
      </w:pPr>
    </w:p>
    <w:p w14:paraId="4BBC9A4A" w14:textId="1D77D589" w:rsidR="002F1918" w:rsidRDefault="002F1918" w:rsidP="008967A0">
      <w:pPr>
        <w:rPr>
          <w:rFonts w:cs="Arial"/>
          <w:szCs w:val="24"/>
        </w:rPr>
      </w:pPr>
    </w:p>
    <w:p w14:paraId="1947BBA5" w14:textId="6FF6585E" w:rsidR="002F1918" w:rsidRDefault="002F1918" w:rsidP="008967A0">
      <w:pPr>
        <w:rPr>
          <w:rFonts w:cs="Arial"/>
          <w:szCs w:val="24"/>
        </w:rPr>
      </w:pPr>
    </w:p>
    <w:p w14:paraId="56C3ABBC" w14:textId="4AFE254E" w:rsidR="00A552F8" w:rsidRDefault="00A552F8">
      <w:pPr>
        <w:rPr>
          <w:rFonts w:cs="Arial"/>
          <w:szCs w:val="24"/>
        </w:rPr>
      </w:pPr>
    </w:p>
    <w:p w14:paraId="242A3109" w14:textId="77777777" w:rsidR="00A552F8" w:rsidRPr="00A552F8" w:rsidRDefault="00A552F8" w:rsidP="008967A0">
      <w:pPr>
        <w:rPr>
          <w:rFonts w:cs="Arial"/>
          <w:b/>
          <w:bCs/>
          <w:szCs w:val="24"/>
        </w:rPr>
      </w:pPr>
    </w:p>
    <w:sectPr w:rsidR="00A552F8" w:rsidRPr="00A552F8" w:rsidSect="0054444F"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62F44" w14:textId="77777777" w:rsidR="00FB695E" w:rsidRDefault="00FB695E" w:rsidP="00AC715C">
      <w:pPr>
        <w:spacing w:after="0" w:line="240" w:lineRule="auto"/>
      </w:pPr>
      <w:r>
        <w:separator/>
      </w:r>
    </w:p>
  </w:endnote>
  <w:endnote w:type="continuationSeparator" w:id="0">
    <w:p w14:paraId="2E470EFC" w14:textId="77777777" w:rsidR="00FB695E" w:rsidRDefault="00FB695E" w:rsidP="00AC715C">
      <w:pPr>
        <w:spacing w:after="0" w:line="240" w:lineRule="auto"/>
      </w:pPr>
      <w:r>
        <w:continuationSeparator/>
      </w:r>
    </w:p>
  </w:endnote>
  <w:endnote w:type="continuationNotice" w:id="1">
    <w:p w14:paraId="398E556F" w14:textId="77777777" w:rsidR="00FB695E" w:rsidRDefault="00FB69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ivers">
    <w:panose1 w:val="00000000000000000000"/>
    <w:charset w:val="00"/>
    <w:family w:val="modern"/>
    <w:notTrueType/>
    <w:pitch w:val="variable"/>
    <w:sig w:usb0="800000AF" w:usb1="40000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494109"/>
      <w:docPartObj>
        <w:docPartGallery w:val="Page Numbers (Bottom of Page)"/>
        <w:docPartUnique/>
      </w:docPartObj>
    </w:sdtPr>
    <w:sdtEndPr/>
    <w:sdtContent>
      <w:p w14:paraId="38B8B640" w14:textId="35C0BD21" w:rsidR="00A12818" w:rsidRDefault="00A128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4E8E">
          <w:rPr>
            <w:noProof/>
          </w:rPr>
          <w:t>3</w:t>
        </w:r>
        <w:r>
          <w:fldChar w:fldCharType="end"/>
        </w:r>
      </w:p>
    </w:sdtContent>
  </w:sdt>
  <w:p w14:paraId="213491A4" w14:textId="77777777" w:rsidR="00A12818" w:rsidRDefault="00A12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D906F" w14:textId="77777777" w:rsidR="00FB695E" w:rsidRDefault="00FB695E" w:rsidP="00AC715C">
      <w:pPr>
        <w:spacing w:after="0" w:line="240" w:lineRule="auto"/>
      </w:pPr>
      <w:r>
        <w:separator/>
      </w:r>
    </w:p>
  </w:footnote>
  <w:footnote w:type="continuationSeparator" w:id="0">
    <w:p w14:paraId="11ADF795" w14:textId="77777777" w:rsidR="00FB695E" w:rsidRDefault="00FB695E" w:rsidP="00AC715C">
      <w:pPr>
        <w:spacing w:after="0" w:line="240" w:lineRule="auto"/>
      </w:pPr>
      <w:r>
        <w:continuationSeparator/>
      </w:r>
    </w:p>
  </w:footnote>
  <w:footnote w:type="continuationNotice" w:id="1">
    <w:p w14:paraId="466EA83C" w14:textId="77777777" w:rsidR="00FB695E" w:rsidRDefault="00FB69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138" w14:textId="77777777" w:rsidR="00A12818" w:rsidRDefault="00A12818">
    <w:pPr>
      <w:pStyle w:val="Header"/>
    </w:pPr>
    <w:r>
      <w:rPr>
        <w:noProof/>
        <w:lang w:val="en-US"/>
      </w:rPr>
      <w:drawing>
        <wp:inline distT="0" distB="0" distL="0" distR="0" wp14:anchorId="06A8FA83" wp14:editId="1B9F3A06">
          <wp:extent cx="5726430" cy="1234440"/>
          <wp:effectExtent l="19050" t="0" r="7620" b="0"/>
          <wp:docPr id="14" name="Picture 0" descr="Description: OPCfW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OPCfW Logo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6430" cy="1234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920CE"/>
    <w:multiLevelType w:val="hybridMultilevel"/>
    <w:tmpl w:val="89F4B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21468"/>
    <w:multiLevelType w:val="hybridMultilevel"/>
    <w:tmpl w:val="0D025C2C"/>
    <w:lvl w:ilvl="0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8A71680"/>
    <w:multiLevelType w:val="hybridMultilevel"/>
    <w:tmpl w:val="E80219EE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09E53EDB"/>
    <w:multiLevelType w:val="hybridMultilevel"/>
    <w:tmpl w:val="3382727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E645C3"/>
    <w:multiLevelType w:val="hybridMultilevel"/>
    <w:tmpl w:val="13449BC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1448E"/>
    <w:multiLevelType w:val="hybridMultilevel"/>
    <w:tmpl w:val="7BCA52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877293"/>
    <w:multiLevelType w:val="hybridMultilevel"/>
    <w:tmpl w:val="955EDC38"/>
    <w:lvl w:ilvl="0" w:tplc="0452000F">
      <w:start w:val="1"/>
      <w:numFmt w:val="decimal"/>
      <w:lvlText w:val="%1."/>
      <w:lvlJc w:val="left"/>
      <w:pPr>
        <w:ind w:left="644" w:hanging="360"/>
      </w:pPr>
    </w:lvl>
    <w:lvl w:ilvl="1" w:tplc="04520019" w:tentative="1">
      <w:start w:val="1"/>
      <w:numFmt w:val="lowerLetter"/>
      <w:lvlText w:val="%2."/>
      <w:lvlJc w:val="left"/>
      <w:pPr>
        <w:ind w:left="1440" w:hanging="360"/>
      </w:pPr>
    </w:lvl>
    <w:lvl w:ilvl="2" w:tplc="0452001B" w:tentative="1">
      <w:start w:val="1"/>
      <w:numFmt w:val="lowerRoman"/>
      <w:lvlText w:val="%3."/>
      <w:lvlJc w:val="right"/>
      <w:pPr>
        <w:ind w:left="2160" w:hanging="180"/>
      </w:pPr>
    </w:lvl>
    <w:lvl w:ilvl="3" w:tplc="0452000F" w:tentative="1">
      <w:start w:val="1"/>
      <w:numFmt w:val="decimal"/>
      <w:lvlText w:val="%4."/>
      <w:lvlJc w:val="left"/>
      <w:pPr>
        <w:ind w:left="2880" w:hanging="360"/>
      </w:pPr>
    </w:lvl>
    <w:lvl w:ilvl="4" w:tplc="04520019" w:tentative="1">
      <w:start w:val="1"/>
      <w:numFmt w:val="lowerLetter"/>
      <w:lvlText w:val="%5."/>
      <w:lvlJc w:val="left"/>
      <w:pPr>
        <w:ind w:left="3600" w:hanging="360"/>
      </w:pPr>
    </w:lvl>
    <w:lvl w:ilvl="5" w:tplc="0452001B" w:tentative="1">
      <w:start w:val="1"/>
      <w:numFmt w:val="lowerRoman"/>
      <w:lvlText w:val="%6."/>
      <w:lvlJc w:val="right"/>
      <w:pPr>
        <w:ind w:left="4320" w:hanging="180"/>
      </w:pPr>
    </w:lvl>
    <w:lvl w:ilvl="6" w:tplc="0452000F" w:tentative="1">
      <w:start w:val="1"/>
      <w:numFmt w:val="decimal"/>
      <w:lvlText w:val="%7."/>
      <w:lvlJc w:val="left"/>
      <w:pPr>
        <w:ind w:left="5040" w:hanging="360"/>
      </w:pPr>
    </w:lvl>
    <w:lvl w:ilvl="7" w:tplc="04520019" w:tentative="1">
      <w:start w:val="1"/>
      <w:numFmt w:val="lowerLetter"/>
      <w:lvlText w:val="%8."/>
      <w:lvlJc w:val="left"/>
      <w:pPr>
        <w:ind w:left="5760" w:hanging="360"/>
      </w:pPr>
    </w:lvl>
    <w:lvl w:ilvl="8" w:tplc="045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A02B3B"/>
    <w:multiLevelType w:val="hybridMultilevel"/>
    <w:tmpl w:val="2DFC65CC"/>
    <w:lvl w:ilvl="0" w:tplc="B43A8B46">
      <w:start w:val="4"/>
      <w:numFmt w:val="bullet"/>
      <w:pStyle w:val="RhifParagraffCyfreithiol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4A75DD"/>
    <w:multiLevelType w:val="hybridMultilevel"/>
    <w:tmpl w:val="CE10D50A"/>
    <w:lvl w:ilvl="0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392F742E"/>
    <w:multiLevelType w:val="hybridMultilevel"/>
    <w:tmpl w:val="6540BBE2"/>
    <w:lvl w:ilvl="0" w:tplc="9D14AF60">
      <w:numFmt w:val="bullet"/>
      <w:lvlText w:val="-"/>
      <w:lvlJc w:val="left"/>
      <w:pPr>
        <w:ind w:left="163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2" w:hanging="360"/>
      </w:pPr>
      <w:rPr>
        <w:rFonts w:ascii="Wingdings" w:hAnsi="Wingdings" w:hint="default"/>
      </w:rPr>
    </w:lvl>
  </w:abstractNum>
  <w:abstractNum w:abstractNumId="10" w15:restartNumberingAfterBreak="0">
    <w:nsid w:val="3A3B32EE"/>
    <w:multiLevelType w:val="hybridMultilevel"/>
    <w:tmpl w:val="0BCA98E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D7D353C"/>
    <w:multiLevelType w:val="hybridMultilevel"/>
    <w:tmpl w:val="FD4E3B4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0F35B86"/>
    <w:multiLevelType w:val="multilevel"/>
    <w:tmpl w:val="DBB68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6637DAF"/>
    <w:multiLevelType w:val="multilevel"/>
    <w:tmpl w:val="CC7AE90A"/>
    <w:lvl w:ilvl="0">
      <w:start w:val="2"/>
      <w:numFmt w:val="decimal"/>
      <w:pStyle w:val="Head"/>
      <w:lvlText w:val="%1"/>
      <w:lvlJc w:val="left"/>
      <w:pPr>
        <w:ind w:left="3479" w:hanging="360"/>
      </w:pPr>
      <w:rPr>
        <w:rFonts w:cs="Arial"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00" w:hanging="1800"/>
      </w:pPr>
      <w:rPr>
        <w:rFonts w:hint="default"/>
      </w:rPr>
    </w:lvl>
  </w:abstractNum>
  <w:abstractNum w:abstractNumId="14" w15:restartNumberingAfterBreak="0">
    <w:nsid w:val="48F645C1"/>
    <w:multiLevelType w:val="hybridMultilevel"/>
    <w:tmpl w:val="A58EDB0A"/>
    <w:lvl w:ilvl="0" w:tplc="08090003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30" w:hanging="360"/>
      </w:pPr>
      <w:rPr>
        <w:rFonts w:ascii="Wingdings" w:hAnsi="Wingdings" w:hint="default"/>
      </w:rPr>
    </w:lvl>
  </w:abstractNum>
  <w:abstractNum w:abstractNumId="15" w15:restartNumberingAfterBreak="0">
    <w:nsid w:val="4AE331C4"/>
    <w:multiLevelType w:val="hybridMultilevel"/>
    <w:tmpl w:val="BDBA3612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5765FFF"/>
    <w:multiLevelType w:val="hybridMultilevel"/>
    <w:tmpl w:val="EAA4304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EC0AC8"/>
    <w:multiLevelType w:val="hybridMultilevel"/>
    <w:tmpl w:val="942036E4"/>
    <w:lvl w:ilvl="0" w:tplc="30A81C2C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912" w:hanging="360"/>
      </w:pPr>
      <w:rPr>
        <w:rFonts w:ascii="Courier New" w:hAnsi="Courier New" w:cs="Courier New" w:hint="default"/>
      </w:rPr>
    </w:lvl>
    <w:lvl w:ilvl="3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B5785"/>
    <w:multiLevelType w:val="hybridMultilevel"/>
    <w:tmpl w:val="99DC34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B7E03A1"/>
    <w:multiLevelType w:val="hybridMultilevel"/>
    <w:tmpl w:val="3C4C78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68064F"/>
    <w:multiLevelType w:val="hybridMultilevel"/>
    <w:tmpl w:val="5B645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85EBD"/>
    <w:multiLevelType w:val="hybridMultilevel"/>
    <w:tmpl w:val="99ACE39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B1C3F0C"/>
    <w:multiLevelType w:val="hybridMultilevel"/>
    <w:tmpl w:val="C83410F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3"/>
  </w:num>
  <w:num w:numId="5">
    <w:abstractNumId w:val="10"/>
  </w:num>
  <w:num w:numId="6">
    <w:abstractNumId w:val="19"/>
  </w:num>
  <w:num w:numId="7">
    <w:abstractNumId w:val="13"/>
  </w:num>
  <w:num w:numId="8">
    <w:abstractNumId w:val="4"/>
  </w:num>
  <w:num w:numId="9">
    <w:abstractNumId w:val="17"/>
  </w:num>
  <w:num w:numId="10">
    <w:abstractNumId w:val="2"/>
  </w:num>
  <w:num w:numId="11">
    <w:abstractNumId w:val="18"/>
  </w:num>
  <w:num w:numId="12">
    <w:abstractNumId w:val="22"/>
  </w:num>
  <w:num w:numId="13">
    <w:abstractNumId w:val="21"/>
  </w:num>
  <w:num w:numId="14">
    <w:abstractNumId w:val="16"/>
  </w:num>
  <w:num w:numId="15">
    <w:abstractNumId w:val="12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</w:num>
  <w:num w:numId="25">
    <w:abstractNumId w:val="14"/>
  </w:num>
  <w:num w:numId="26">
    <w:abstractNumId w:val="8"/>
  </w:num>
  <w:num w:numId="27">
    <w:abstractNumId w:val="1"/>
  </w:num>
  <w:num w:numId="28">
    <w:abstractNumId w:val="15"/>
  </w:num>
  <w:num w:numId="29">
    <w:abstractNumId w:val="0"/>
  </w:num>
  <w:num w:numId="30">
    <w:abstractNumId w:val="20"/>
  </w:num>
  <w:num w:numId="31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Mjc2NAJSpmYGFko6SsGpxcWZ+XkgBYa1AFWBhF8sAAAA"/>
  </w:docVars>
  <w:rsids>
    <w:rsidRoot w:val="00DD1D95"/>
    <w:rsid w:val="00006A33"/>
    <w:rsid w:val="00011EB1"/>
    <w:rsid w:val="00021B58"/>
    <w:rsid w:val="00024A85"/>
    <w:rsid w:val="00031F2D"/>
    <w:rsid w:val="00032C86"/>
    <w:rsid w:val="00036A3C"/>
    <w:rsid w:val="00041E3C"/>
    <w:rsid w:val="000552CC"/>
    <w:rsid w:val="00056E72"/>
    <w:rsid w:val="0006153C"/>
    <w:rsid w:val="000657CC"/>
    <w:rsid w:val="00067EF7"/>
    <w:rsid w:val="00071CA9"/>
    <w:rsid w:val="00076540"/>
    <w:rsid w:val="00087B43"/>
    <w:rsid w:val="0009048C"/>
    <w:rsid w:val="00090A8A"/>
    <w:rsid w:val="00095DBC"/>
    <w:rsid w:val="000A2947"/>
    <w:rsid w:val="000B264D"/>
    <w:rsid w:val="000C1FD5"/>
    <w:rsid w:val="000C578B"/>
    <w:rsid w:val="000C5EA3"/>
    <w:rsid w:val="000D1538"/>
    <w:rsid w:val="000D3111"/>
    <w:rsid w:val="000E16A6"/>
    <w:rsid w:val="00103ACD"/>
    <w:rsid w:val="00113F07"/>
    <w:rsid w:val="00117438"/>
    <w:rsid w:val="0012031B"/>
    <w:rsid w:val="00125127"/>
    <w:rsid w:val="001350EB"/>
    <w:rsid w:val="00135AC6"/>
    <w:rsid w:val="00141CAE"/>
    <w:rsid w:val="001574FA"/>
    <w:rsid w:val="0016442A"/>
    <w:rsid w:val="00164660"/>
    <w:rsid w:val="0017454B"/>
    <w:rsid w:val="00181AF7"/>
    <w:rsid w:val="00186838"/>
    <w:rsid w:val="001912CA"/>
    <w:rsid w:val="00191D6F"/>
    <w:rsid w:val="00192AA2"/>
    <w:rsid w:val="00193F77"/>
    <w:rsid w:val="00196964"/>
    <w:rsid w:val="001B19D3"/>
    <w:rsid w:val="001C678B"/>
    <w:rsid w:val="001D7AFE"/>
    <w:rsid w:val="001E1E52"/>
    <w:rsid w:val="00202874"/>
    <w:rsid w:val="0021177E"/>
    <w:rsid w:val="0021252D"/>
    <w:rsid w:val="0021571E"/>
    <w:rsid w:val="00223E8E"/>
    <w:rsid w:val="00237070"/>
    <w:rsid w:val="00255DFF"/>
    <w:rsid w:val="002573F9"/>
    <w:rsid w:val="00261EBF"/>
    <w:rsid w:val="00262DBA"/>
    <w:rsid w:val="00265D65"/>
    <w:rsid w:val="00267A2F"/>
    <w:rsid w:val="00272471"/>
    <w:rsid w:val="002772A0"/>
    <w:rsid w:val="00282E18"/>
    <w:rsid w:val="002837AF"/>
    <w:rsid w:val="0029289F"/>
    <w:rsid w:val="0029332D"/>
    <w:rsid w:val="0029621E"/>
    <w:rsid w:val="002A31C2"/>
    <w:rsid w:val="002A31E8"/>
    <w:rsid w:val="002A4466"/>
    <w:rsid w:val="002B0969"/>
    <w:rsid w:val="002B35D7"/>
    <w:rsid w:val="002B6D45"/>
    <w:rsid w:val="002D2443"/>
    <w:rsid w:val="002E43CA"/>
    <w:rsid w:val="002F0CF7"/>
    <w:rsid w:val="002F1918"/>
    <w:rsid w:val="002F39CD"/>
    <w:rsid w:val="002F6EB9"/>
    <w:rsid w:val="00303494"/>
    <w:rsid w:val="00307509"/>
    <w:rsid w:val="003155E8"/>
    <w:rsid w:val="0032598E"/>
    <w:rsid w:val="00325D9C"/>
    <w:rsid w:val="00327152"/>
    <w:rsid w:val="00331422"/>
    <w:rsid w:val="00332E84"/>
    <w:rsid w:val="00346A5C"/>
    <w:rsid w:val="00347F5D"/>
    <w:rsid w:val="00353185"/>
    <w:rsid w:val="00354C19"/>
    <w:rsid w:val="003567CC"/>
    <w:rsid w:val="00360A4B"/>
    <w:rsid w:val="00363B36"/>
    <w:rsid w:val="003644A9"/>
    <w:rsid w:val="00367A3A"/>
    <w:rsid w:val="00370B57"/>
    <w:rsid w:val="0037746E"/>
    <w:rsid w:val="00380D8C"/>
    <w:rsid w:val="00391AD2"/>
    <w:rsid w:val="003B0DDA"/>
    <w:rsid w:val="003C1298"/>
    <w:rsid w:val="003C131B"/>
    <w:rsid w:val="003D61B5"/>
    <w:rsid w:val="003E5D1B"/>
    <w:rsid w:val="003E6D0C"/>
    <w:rsid w:val="004110BA"/>
    <w:rsid w:val="004269C0"/>
    <w:rsid w:val="00443B9D"/>
    <w:rsid w:val="0044480A"/>
    <w:rsid w:val="004464A4"/>
    <w:rsid w:val="00453EE5"/>
    <w:rsid w:val="00461251"/>
    <w:rsid w:val="004736DE"/>
    <w:rsid w:val="00480518"/>
    <w:rsid w:val="0048475C"/>
    <w:rsid w:val="00490612"/>
    <w:rsid w:val="00491119"/>
    <w:rsid w:val="004945B8"/>
    <w:rsid w:val="004A08A5"/>
    <w:rsid w:val="004A2F79"/>
    <w:rsid w:val="004A70C3"/>
    <w:rsid w:val="004A79FC"/>
    <w:rsid w:val="004B7807"/>
    <w:rsid w:val="004C4592"/>
    <w:rsid w:val="004D0317"/>
    <w:rsid w:val="004E1E70"/>
    <w:rsid w:val="004E6013"/>
    <w:rsid w:val="004F6812"/>
    <w:rsid w:val="005112B6"/>
    <w:rsid w:val="00511F01"/>
    <w:rsid w:val="0052439A"/>
    <w:rsid w:val="00525323"/>
    <w:rsid w:val="0054444F"/>
    <w:rsid w:val="00544A48"/>
    <w:rsid w:val="005469BE"/>
    <w:rsid w:val="005472DA"/>
    <w:rsid w:val="00552916"/>
    <w:rsid w:val="00552A29"/>
    <w:rsid w:val="005616A9"/>
    <w:rsid w:val="00561FFF"/>
    <w:rsid w:val="005623B4"/>
    <w:rsid w:val="005731B7"/>
    <w:rsid w:val="00575F10"/>
    <w:rsid w:val="0057620D"/>
    <w:rsid w:val="00582184"/>
    <w:rsid w:val="00583382"/>
    <w:rsid w:val="00590445"/>
    <w:rsid w:val="00591F55"/>
    <w:rsid w:val="0059202A"/>
    <w:rsid w:val="00594295"/>
    <w:rsid w:val="005965B4"/>
    <w:rsid w:val="005A0925"/>
    <w:rsid w:val="005A0CC4"/>
    <w:rsid w:val="005A19E2"/>
    <w:rsid w:val="005C5C30"/>
    <w:rsid w:val="005C6507"/>
    <w:rsid w:val="005D6313"/>
    <w:rsid w:val="005D65B2"/>
    <w:rsid w:val="005E0777"/>
    <w:rsid w:val="005E7658"/>
    <w:rsid w:val="005F17D4"/>
    <w:rsid w:val="00601040"/>
    <w:rsid w:val="00601F01"/>
    <w:rsid w:val="00601FCF"/>
    <w:rsid w:val="00602ABF"/>
    <w:rsid w:val="00612002"/>
    <w:rsid w:val="006133CC"/>
    <w:rsid w:val="00615C27"/>
    <w:rsid w:val="0061653F"/>
    <w:rsid w:val="00617A6B"/>
    <w:rsid w:val="006207CE"/>
    <w:rsid w:val="00633348"/>
    <w:rsid w:val="00636FB2"/>
    <w:rsid w:val="00641ED2"/>
    <w:rsid w:val="0065375D"/>
    <w:rsid w:val="00655685"/>
    <w:rsid w:val="0066178D"/>
    <w:rsid w:val="00662462"/>
    <w:rsid w:val="006718C3"/>
    <w:rsid w:val="00675975"/>
    <w:rsid w:val="006777DA"/>
    <w:rsid w:val="006806C6"/>
    <w:rsid w:val="006855AD"/>
    <w:rsid w:val="006875AF"/>
    <w:rsid w:val="0069578B"/>
    <w:rsid w:val="006C0906"/>
    <w:rsid w:val="006C2CAE"/>
    <w:rsid w:val="006C35CC"/>
    <w:rsid w:val="006C5CE1"/>
    <w:rsid w:val="006D036F"/>
    <w:rsid w:val="006D3415"/>
    <w:rsid w:val="006E00CC"/>
    <w:rsid w:val="006E030B"/>
    <w:rsid w:val="006E14ED"/>
    <w:rsid w:val="006E2004"/>
    <w:rsid w:val="006E41EF"/>
    <w:rsid w:val="006E4E8E"/>
    <w:rsid w:val="006E7729"/>
    <w:rsid w:val="006F37D4"/>
    <w:rsid w:val="007056DC"/>
    <w:rsid w:val="00711857"/>
    <w:rsid w:val="0071406E"/>
    <w:rsid w:val="00714EC5"/>
    <w:rsid w:val="0073196A"/>
    <w:rsid w:val="0073250A"/>
    <w:rsid w:val="0073254E"/>
    <w:rsid w:val="007336A4"/>
    <w:rsid w:val="00736444"/>
    <w:rsid w:val="0074157B"/>
    <w:rsid w:val="00742613"/>
    <w:rsid w:val="00742DD1"/>
    <w:rsid w:val="007512B9"/>
    <w:rsid w:val="007522B9"/>
    <w:rsid w:val="00764F6A"/>
    <w:rsid w:val="00767B1D"/>
    <w:rsid w:val="00767B1E"/>
    <w:rsid w:val="00775033"/>
    <w:rsid w:val="00780D0E"/>
    <w:rsid w:val="00780E87"/>
    <w:rsid w:val="007866BE"/>
    <w:rsid w:val="00787035"/>
    <w:rsid w:val="007963F5"/>
    <w:rsid w:val="007A181B"/>
    <w:rsid w:val="007A5EE3"/>
    <w:rsid w:val="007B344B"/>
    <w:rsid w:val="007B4974"/>
    <w:rsid w:val="007D66CF"/>
    <w:rsid w:val="007E7F94"/>
    <w:rsid w:val="007F0211"/>
    <w:rsid w:val="007F3DC6"/>
    <w:rsid w:val="00803B9B"/>
    <w:rsid w:val="00811E2D"/>
    <w:rsid w:val="00815101"/>
    <w:rsid w:val="00817C42"/>
    <w:rsid w:val="00823075"/>
    <w:rsid w:val="00823978"/>
    <w:rsid w:val="008311E0"/>
    <w:rsid w:val="00836708"/>
    <w:rsid w:val="0084126D"/>
    <w:rsid w:val="008444DD"/>
    <w:rsid w:val="0084489C"/>
    <w:rsid w:val="00844E64"/>
    <w:rsid w:val="008469B5"/>
    <w:rsid w:val="00850217"/>
    <w:rsid w:val="008538F4"/>
    <w:rsid w:val="008613BE"/>
    <w:rsid w:val="00876DA1"/>
    <w:rsid w:val="00880107"/>
    <w:rsid w:val="0088098E"/>
    <w:rsid w:val="0088680A"/>
    <w:rsid w:val="00890D5F"/>
    <w:rsid w:val="0089125E"/>
    <w:rsid w:val="00896153"/>
    <w:rsid w:val="008967A0"/>
    <w:rsid w:val="008A2D24"/>
    <w:rsid w:val="008A44D6"/>
    <w:rsid w:val="008C0E5B"/>
    <w:rsid w:val="008C1086"/>
    <w:rsid w:val="008C1C22"/>
    <w:rsid w:val="008C38F7"/>
    <w:rsid w:val="008C73FB"/>
    <w:rsid w:val="008D1BB8"/>
    <w:rsid w:val="008E1E5A"/>
    <w:rsid w:val="008E7DD7"/>
    <w:rsid w:val="00900BE6"/>
    <w:rsid w:val="00905105"/>
    <w:rsid w:val="00915722"/>
    <w:rsid w:val="00921C35"/>
    <w:rsid w:val="009252FA"/>
    <w:rsid w:val="0093567E"/>
    <w:rsid w:val="009413D4"/>
    <w:rsid w:val="00941736"/>
    <w:rsid w:val="009455FF"/>
    <w:rsid w:val="00945CEB"/>
    <w:rsid w:val="00951BEE"/>
    <w:rsid w:val="00955E13"/>
    <w:rsid w:val="00965976"/>
    <w:rsid w:val="009741FA"/>
    <w:rsid w:val="0098007D"/>
    <w:rsid w:val="0098375F"/>
    <w:rsid w:val="00985CAC"/>
    <w:rsid w:val="00996810"/>
    <w:rsid w:val="009A4DA3"/>
    <w:rsid w:val="009B3A78"/>
    <w:rsid w:val="009C4968"/>
    <w:rsid w:val="009C58D3"/>
    <w:rsid w:val="009C5A58"/>
    <w:rsid w:val="009D0FB2"/>
    <w:rsid w:val="009D45FC"/>
    <w:rsid w:val="009E2D23"/>
    <w:rsid w:val="009E5BF7"/>
    <w:rsid w:val="00A0242C"/>
    <w:rsid w:val="00A11C5F"/>
    <w:rsid w:val="00A12818"/>
    <w:rsid w:val="00A22324"/>
    <w:rsid w:val="00A27D34"/>
    <w:rsid w:val="00A33AAA"/>
    <w:rsid w:val="00A36291"/>
    <w:rsid w:val="00A367A8"/>
    <w:rsid w:val="00A42BFD"/>
    <w:rsid w:val="00A463CA"/>
    <w:rsid w:val="00A511C5"/>
    <w:rsid w:val="00A51BD5"/>
    <w:rsid w:val="00A552F8"/>
    <w:rsid w:val="00A573B4"/>
    <w:rsid w:val="00A57E78"/>
    <w:rsid w:val="00A606B0"/>
    <w:rsid w:val="00A65DF8"/>
    <w:rsid w:val="00A67313"/>
    <w:rsid w:val="00A960E8"/>
    <w:rsid w:val="00AB2DED"/>
    <w:rsid w:val="00AC715C"/>
    <w:rsid w:val="00AD00F6"/>
    <w:rsid w:val="00AD31E4"/>
    <w:rsid w:val="00AD33D9"/>
    <w:rsid w:val="00AE6DCC"/>
    <w:rsid w:val="00AF4A07"/>
    <w:rsid w:val="00B04FDC"/>
    <w:rsid w:val="00B1381F"/>
    <w:rsid w:val="00B17084"/>
    <w:rsid w:val="00B17AD0"/>
    <w:rsid w:val="00B27169"/>
    <w:rsid w:val="00B3123A"/>
    <w:rsid w:val="00B4559F"/>
    <w:rsid w:val="00B477D0"/>
    <w:rsid w:val="00B47E42"/>
    <w:rsid w:val="00B54E52"/>
    <w:rsid w:val="00B55F70"/>
    <w:rsid w:val="00B56E5B"/>
    <w:rsid w:val="00B7165C"/>
    <w:rsid w:val="00B73C6A"/>
    <w:rsid w:val="00B76D9F"/>
    <w:rsid w:val="00B77459"/>
    <w:rsid w:val="00B83000"/>
    <w:rsid w:val="00B83A31"/>
    <w:rsid w:val="00B907B0"/>
    <w:rsid w:val="00B9493F"/>
    <w:rsid w:val="00B951A6"/>
    <w:rsid w:val="00B952ED"/>
    <w:rsid w:val="00B9639F"/>
    <w:rsid w:val="00B97358"/>
    <w:rsid w:val="00BA15A5"/>
    <w:rsid w:val="00BA7FF2"/>
    <w:rsid w:val="00BC32F1"/>
    <w:rsid w:val="00BC3533"/>
    <w:rsid w:val="00BD2064"/>
    <w:rsid w:val="00BD57BF"/>
    <w:rsid w:val="00BF42AF"/>
    <w:rsid w:val="00C02ECA"/>
    <w:rsid w:val="00C04861"/>
    <w:rsid w:val="00C04EA8"/>
    <w:rsid w:val="00C1101B"/>
    <w:rsid w:val="00C11D51"/>
    <w:rsid w:val="00C13C8B"/>
    <w:rsid w:val="00C13DAF"/>
    <w:rsid w:val="00C23FEC"/>
    <w:rsid w:val="00C24D5E"/>
    <w:rsid w:val="00C26A4D"/>
    <w:rsid w:val="00C26AFA"/>
    <w:rsid w:val="00C272EE"/>
    <w:rsid w:val="00C42541"/>
    <w:rsid w:val="00C43912"/>
    <w:rsid w:val="00C55687"/>
    <w:rsid w:val="00C612AF"/>
    <w:rsid w:val="00C63F6E"/>
    <w:rsid w:val="00C64A60"/>
    <w:rsid w:val="00C70123"/>
    <w:rsid w:val="00C776D2"/>
    <w:rsid w:val="00C80EC3"/>
    <w:rsid w:val="00C92874"/>
    <w:rsid w:val="00C93BB6"/>
    <w:rsid w:val="00C96662"/>
    <w:rsid w:val="00C97209"/>
    <w:rsid w:val="00CA5547"/>
    <w:rsid w:val="00CB0318"/>
    <w:rsid w:val="00CB2092"/>
    <w:rsid w:val="00CB379D"/>
    <w:rsid w:val="00CB6F5A"/>
    <w:rsid w:val="00CC51B2"/>
    <w:rsid w:val="00CD081E"/>
    <w:rsid w:val="00CD1969"/>
    <w:rsid w:val="00CD59BA"/>
    <w:rsid w:val="00CF367F"/>
    <w:rsid w:val="00D222C3"/>
    <w:rsid w:val="00D242ED"/>
    <w:rsid w:val="00D26E3A"/>
    <w:rsid w:val="00D43BE3"/>
    <w:rsid w:val="00D62CED"/>
    <w:rsid w:val="00D70EDF"/>
    <w:rsid w:val="00D71597"/>
    <w:rsid w:val="00D75719"/>
    <w:rsid w:val="00D81D1A"/>
    <w:rsid w:val="00D83A30"/>
    <w:rsid w:val="00D972DF"/>
    <w:rsid w:val="00DA3C56"/>
    <w:rsid w:val="00DA6A77"/>
    <w:rsid w:val="00DB2D0D"/>
    <w:rsid w:val="00DB4793"/>
    <w:rsid w:val="00DB5D87"/>
    <w:rsid w:val="00DC574E"/>
    <w:rsid w:val="00DD1D95"/>
    <w:rsid w:val="00DD6DF5"/>
    <w:rsid w:val="00DE0AE6"/>
    <w:rsid w:val="00DE63C1"/>
    <w:rsid w:val="00DF6883"/>
    <w:rsid w:val="00E03271"/>
    <w:rsid w:val="00E0509F"/>
    <w:rsid w:val="00E10347"/>
    <w:rsid w:val="00E13943"/>
    <w:rsid w:val="00E1635D"/>
    <w:rsid w:val="00E26ED6"/>
    <w:rsid w:val="00E41E28"/>
    <w:rsid w:val="00E42F59"/>
    <w:rsid w:val="00E55A0F"/>
    <w:rsid w:val="00E5659B"/>
    <w:rsid w:val="00E83030"/>
    <w:rsid w:val="00E83F92"/>
    <w:rsid w:val="00E91B7C"/>
    <w:rsid w:val="00E92159"/>
    <w:rsid w:val="00EB6761"/>
    <w:rsid w:val="00EC237E"/>
    <w:rsid w:val="00EC76A6"/>
    <w:rsid w:val="00ED2102"/>
    <w:rsid w:val="00ED3694"/>
    <w:rsid w:val="00ED59E5"/>
    <w:rsid w:val="00ED5FA9"/>
    <w:rsid w:val="00EE6CD5"/>
    <w:rsid w:val="00EF5A05"/>
    <w:rsid w:val="00EF7D43"/>
    <w:rsid w:val="00F02688"/>
    <w:rsid w:val="00F03A2E"/>
    <w:rsid w:val="00F0404E"/>
    <w:rsid w:val="00F159EE"/>
    <w:rsid w:val="00F17C87"/>
    <w:rsid w:val="00F23633"/>
    <w:rsid w:val="00F26E12"/>
    <w:rsid w:val="00F34B74"/>
    <w:rsid w:val="00F43626"/>
    <w:rsid w:val="00F50CF5"/>
    <w:rsid w:val="00F5198C"/>
    <w:rsid w:val="00F51A3B"/>
    <w:rsid w:val="00F51DB9"/>
    <w:rsid w:val="00F60E28"/>
    <w:rsid w:val="00F63E9C"/>
    <w:rsid w:val="00F67B3E"/>
    <w:rsid w:val="00F71B77"/>
    <w:rsid w:val="00F77997"/>
    <w:rsid w:val="00F85100"/>
    <w:rsid w:val="00F86BEC"/>
    <w:rsid w:val="00F86EAA"/>
    <w:rsid w:val="00FA2AE9"/>
    <w:rsid w:val="00FA3C67"/>
    <w:rsid w:val="00FA3F19"/>
    <w:rsid w:val="00FA3F2D"/>
    <w:rsid w:val="00FB0BCA"/>
    <w:rsid w:val="00FB1AA0"/>
    <w:rsid w:val="00FB695E"/>
    <w:rsid w:val="00FC32A2"/>
    <w:rsid w:val="00FD3AB2"/>
    <w:rsid w:val="00FD70D1"/>
    <w:rsid w:val="00FE4510"/>
    <w:rsid w:val="00FF50CC"/>
    <w:rsid w:val="01BDFBEE"/>
    <w:rsid w:val="1792818D"/>
    <w:rsid w:val="2F329DE7"/>
    <w:rsid w:val="3939088F"/>
    <w:rsid w:val="6659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BE76C8E"/>
  <w15:docId w15:val="{99DF6520-5DA2-49FF-8CF1-933AA653A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cy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4ED"/>
  </w:style>
  <w:style w:type="paragraph" w:styleId="Heading1">
    <w:name w:val="heading 1"/>
    <w:basedOn w:val="Normal"/>
    <w:next w:val="Normal"/>
    <w:link w:val="Heading1Char"/>
    <w:qFormat/>
    <w:rsid w:val="00267A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A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03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4">
    <w:name w:val="Pa4"/>
    <w:basedOn w:val="Normal"/>
    <w:next w:val="Normal"/>
    <w:uiPriority w:val="99"/>
    <w:rsid w:val="00DD1D95"/>
    <w:pPr>
      <w:autoSpaceDE w:val="0"/>
      <w:autoSpaceDN w:val="0"/>
      <w:adjustRightInd w:val="0"/>
      <w:spacing w:after="0" w:line="241" w:lineRule="atLeast"/>
    </w:pPr>
    <w:rPr>
      <w:rFonts w:ascii="Anivers" w:hAnsi="Anivers"/>
      <w:szCs w:val="24"/>
    </w:rPr>
  </w:style>
  <w:style w:type="character" w:customStyle="1" w:styleId="DocHeading1">
    <w:name w:val="Doc Heading 1"/>
    <w:basedOn w:val="Heading1Char"/>
    <w:uiPriority w:val="99"/>
    <w:qFormat/>
    <w:rsid w:val="00267A2F"/>
    <w:rPr>
      <w:rFonts w:ascii="Arial" w:eastAsiaTheme="majorEastAsia" w:hAnsi="Arial" w:cs="Anivers"/>
      <w:b/>
      <w:bCs/>
      <w:color w:val="000000"/>
      <w:sz w:val="28"/>
      <w:szCs w:val="60"/>
    </w:rPr>
  </w:style>
  <w:style w:type="character" w:customStyle="1" w:styleId="A6">
    <w:name w:val="A6"/>
    <w:uiPriority w:val="99"/>
    <w:rsid w:val="00DD1D95"/>
    <w:rPr>
      <w:rFonts w:ascii="Arial" w:hAnsi="Arial" w:cs="Arial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D1D95"/>
    <w:rPr>
      <w:color w:val="0000FF" w:themeColor="hyperlink"/>
      <w:u w:val="single"/>
    </w:rPr>
  </w:style>
  <w:style w:type="character" w:customStyle="1" w:styleId="A9">
    <w:name w:val="A9"/>
    <w:uiPriority w:val="99"/>
    <w:rsid w:val="00DD1D95"/>
    <w:rPr>
      <w:rFonts w:ascii="Anivers" w:hAnsi="Anivers" w:cs="Anivers"/>
      <w:b/>
      <w:bCs/>
      <w:color w:val="000000"/>
      <w:sz w:val="44"/>
      <w:szCs w:val="44"/>
    </w:rPr>
  </w:style>
  <w:style w:type="paragraph" w:customStyle="1" w:styleId="Pa2">
    <w:name w:val="Pa2"/>
    <w:basedOn w:val="Normal"/>
    <w:next w:val="Normal"/>
    <w:uiPriority w:val="99"/>
    <w:rsid w:val="00DD1D95"/>
    <w:pPr>
      <w:autoSpaceDE w:val="0"/>
      <w:autoSpaceDN w:val="0"/>
      <w:adjustRightInd w:val="0"/>
      <w:spacing w:after="0" w:line="241" w:lineRule="atLeast"/>
    </w:pPr>
    <w:rPr>
      <w:rFonts w:cs="Arial"/>
      <w:szCs w:val="24"/>
    </w:rPr>
  </w:style>
  <w:style w:type="paragraph" w:customStyle="1" w:styleId="Pa5">
    <w:name w:val="Pa5"/>
    <w:basedOn w:val="Normal"/>
    <w:next w:val="Normal"/>
    <w:uiPriority w:val="99"/>
    <w:rsid w:val="00DD1D95"/>
    <w:pPr>
      <w:autoSpaceDE w:val="0"/>
      <w:autoSpaceDN w:val="0"/>
      <w:adjustRightInd w:val="0"/>
      <w:spacing w:after="0" w:line="241" w:lineRule="atLeast"/>
    </w:pPr>
    <w:rPr>
      <w:rFonts w:cs="Arial"/>
      <w:szCs w:val="24"/>
    </w:rPr>
  </w:style>
  <w:style w:type="character" w:customStyle="1" w:styleId="A7">
    <w:name w:val="A7"/>
    <w:uiPriority w:val="99"/>
    <w:rsid w:val="00DD1D95"/>
    <w:rPr>
      <w:color w:val="000000"/>
      <w:sz w:val="26"/>
      <w:szCs w:val="26"/>
    </w:rPr>
  </w:style>
  <w:style w:type="character" w:customStyle="1" w:styleId="A8">
    <w:name w:val="A8"/>
    <w:uiPriority w:val="99"/>
    <w:rsid w:val="00DD1D95"/>
    <w:rPr>
      <w:color w:val="000000"/>
      <w:sz w:val="26"/>
      <w:szCs w:val="26"/>
    </w:rPr>
  </w:style>
  <w:style w:type="paragraph" w:customStyle="1" w:styleId="Pa6">
    <w:name w:val="Pa6"/>
    <w:basedOn w:val="Normal"/>
    <w:next w:val="Normal"/>
    <w:uiPriority w:val="99"/>
    <w:rsid w:val="00DD1D95"/>
    <w:pPr>
      <w:autoSpaceDE w:val="0"/>
      <w:autoSpaceDN w:val="0"/>
      <w:adjustRightInd w:val="0"/>
      <w:spacing w:after="0" w:line="241" w:lineRule="atLeast"/>
    </w:pPr>
    <w:rPr>
      <w:rFonts w:cs="Arial"/>
      <w:szCs w:val="24"/>
    </w:rPr>
  </w:style>
  <w:style w:type="paragraph" w:styleId="ListParagraph">
    <w:name w:val="List Paragraph"/>
    <w:basedOn w:val="Normal"/>
    <w:uiPriority w:val="34"/>
    <w:qFormat/>
    <w:rsid w:val="00DD1D95"/>
    <w:pPr>
      <w:ind w:left="720"/>
      <w:contextualSpacing/>
    </w:pPr>
  </w:style>
  <w:style w:type="paragraph" w:customStyle="1" w:styleId="Default">
    <w:name w:val="Default"/>
    <w:rsid w:val="00AC715C"/>
    <w:pPr>
      <w:autoSpaceDE w:val="0"/>
      <w:autoSpaceDN w:val="0"/>
      <w:adjustRightInd w:val="0"/>
      <w:spacing w:after="0" w:line="240" w:lineRule="auto"/>
    </w:pPr>
    <w:rPr>
      <w:rFonts w:ascii="Anivers" w:hAnsi="Anivers" w:cs="Anivers"/>
      <w:color w:val="000000"/>
      <w:szCs w:val="24"/>
    </w:rPr>
  </w:style>
  <w:style w:type="paragraph" w:customStyle="1" w:styleId="Pa7">
    <w:name w:val="Pa7"/>
    <w:basedOn w:val="Default"/>
    <w:next w:val="Default"/>
    <w:uiPriority w:val="99"/>
    <w:rsid w:val="00AC715C"/>
    <w:pPr>
      <w:spacing w:line="241" w:lineRule="atLeast"/>
    </w:pPr>
    <w:rPr>
      <w:rFonts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AC71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15C"/>
  </w:style>
  <w:style w:type="paragraph" w:styleId="Footer">
    <w:name w:val="footer"/>
    <w:basedOn w:val="Normal"/>
    <w:link w:val="FooterChar"/>
    <w:uiPriority w:val="99"/>
    <w:unhideWhenUsed/>
    <w:rsid w:val="00AC71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15C"/>
  </w:style>
  <w:style w:type="paragraph" w:customStyle="1" w:styleId="Pa1">
    <w:name w:val="Pa1"/>
    <w:basedOn w:val="Default"/>
    <w:next w:val="Default"/>
    <w:uiPriority w:val="99"/>
    <w:rsid w:val="00817C42"/>
    <w:pPr>
      <w:spacing w:line="241" w:lineRule="atLeast"/>
    </w:pPr>
    <w:rPr>
      <w:rFonts w:cstheme="minorBidi"/>
      <w:color w:val="auto"/>
    </w:rPr>
  </w:style>
  <w:style w:type="paragraph" w:customStyle="1" w:styleId="Pa9">
    <w:name w:val="Pa9"/>
    <w:basedOn w:val="Default"/>
    <w:next w:val="Default"/>
    <w:uiPriority w:val="99"/>
    <w:rsid w:val="00817C42"/>
    <w:pPr>
      <w:spacing w:line="241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817C42"/>
    <w:pPr>
      <w:spacing w:line="241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17C42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817C42"/>
    <w:pPr>
      <w:spacing w:line="241" w:lineRule="atLeast"/>
    </w:pPr>
    <w:rPr>
      <w:rFonts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E2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67A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7A2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E83030"/>
    <w:pPr>
      <w:tabs>
        <w:tab w:val="left" w:pos="440"/>
        <w:tab w:val="right" w:leader="dot" w:pos="9016"/>
      </w:tabs>
      <w:spacing w:after="100"/>
    </w:pPr>
  </w:style>
  <w:style w:type="paragraph" w:customStyle="1" w:styleId="bodytext">
    <w:name w:val="bodytext"/>
    <w:basedOn w:val="Normal"/>
    <w:rsid w:val="00267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7A2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67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67A2F"/>
    <w:pPr>
      <w:spacing w:after="100"/>
      <w:ind w:left="220"/>
    </w:pPr>
    <w:rPr>
      <w:rFonts w:asciiTheme="minorHAnsi" w:eastAsiaTheme="minorEastAsia" w:hAnsiTheme="minorHAnsi"/>
      <w:sz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267A2F"/>
    <w:pPr>
      <w:spacing w:after="100"/>
      <w:ind w:left="440"/>
    </w:pPr>
    <w:rPr>
      <w:rFonts w:asciiTheme="minorHAnsi" w:eastAsiaTheme="minorEastAsia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67A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A2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67A2F"/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styleId="NoSpacing">
    <w:name w:val="No Spacing"/>
    <w:uiPriority w:val="1"/>
    <w:qFormat/>
    <w:rsid w:val="00267A2F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D81D1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81D1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Head">
    <w:name w:val="Head"/>
    <w:basedOn w:val="Heading1"/>
    <w:link w:val="HeadChar"/>
    <w:autoRedefine/>
    <w:qFormat/>
    <w:rsid w:val="00E0509F"/>
    <w:pPr>
      <w:numPr>
        <w:numId w:val="7"/>
      </w:numPr>
      <w:tabs>
        <w:tab w:val="left" w:pos="567"/>
      </w:tabs>
      <w:spacing w:after="200"/>
      <w:ind w:left="1560" w:hanging="1560"/>
    </w:pPr>
    <w:rPr>
      <w:rFonts w:cs="Arial"/>
      <w:color w:val="000000" w:themeColor="text1"/>
      <w:sz w:val="24"/>
      <w:szCs w:val="24"/>
    </w:rPr>
  </w:style>
  <w:style w:type="paragraph" w:customStyle="1" w:styleId="RhifParagraffCyfreithiol">
    <w:name w:val="Rhif Paragraff Cyfreithiol"/>
    <w:basedOn w:val="ListParagraph"/>
    <w:qFormat/>
    <w:rsid w:val="00D972DF"/>
    <w:pPr>
      <w:numPr>
        <w:numId w:val="1"/>
      </w:numPr>
      <w:autoSpaceDE w:val="0"/>
      <w:autoSpaceDN w:val="0"/>
      <w:adjustRightInd w:val="0"/>
      <w:spacing w:after="0" w:line="241" w:lineRule="atLeast"/>
    </w:pPr>
    <w:rPr>
      <w:rFonts w:cs="Arial"/>
      <w:szCs w:val="24"/>
    </w:rPr>
  </w:style>
  <w:style w:type="character" w:customStyle="1" w:styleId="HeadChar">
    <w:name w:val="Head Char"/>
    <w:basedOn w:val="Heading1Char"/>
    <w:link w:val="Head"/>
    <w:rsid w:val="00E0509F"/>
    <w:rPr>
      <w:rFonts w:asciiTheme="majorHAnsi" w:eastAsiaTheme="majorEastAsia" w:hAnsiTheme="majorHAnsi" w:cs="Arial"/>
      <w:b/>
      <w:bCs/>
      <w:color w:val="000000" w:themeColor="text1"/>
      <w:sz w:val="28"/>
      <w:szCs w:val="24"/>
    </w:rPr>
  </w:style>
  <w:style w:type="paragraph" w:customStyle="1" w:styleId="RhifParagraffCyfreithiol-Lefel2">
    <w:name w:val="Rhif Paragraff Cyfreithiol - Lefel 2"/>
    <w:basedOn w:val="RhifParagraffCyfreithiol"/>
    <w:qFormat/>
    <w:rsid w:val="00011EB1"/>
    <w:pPr>
      <w:ind w:left="720" w:hanging="720"/>
    </w:pPr>
  </w:style>
  <w:style w:type="paragraph" w:customStyle="1" w:styleId="ListBullet-RhifParagraffCyfreithiol">
    <w:name w:val="List Bullet - Rhif Paragraff Cyfreithiol"/>
    <w:basedOn w:val="ListBullet"/>
    <w:qFormat/>
    <w:rsid w:val="0054444F"/>
    <w:pPr>
      <w:spacing w:after="480" w:line="240" w:lineRule="auto"/>
    </w:pPr>
    <w:rPr>
      <w:rFonts w:eastAsia="Times New Roman" w:cs="Times New Roman"/>
      <w:szCs w:val="24"/>
      <w:lang w:eastAsia="en-GB"/>
    </w:rPr>
  </w:style>
  <w:style w:type="character" w:customStyle="1" w:styleId="hps">
    <w:name w:val="hps"/>
    <w:basedOn w:val="DefaultParagraphFont"/>
    <w:rsid w:val="0054444F"/>
  </w:style>
  <w:style w:type="paragraph" w:styleId="ListBullet">
    <w:name w:val="List Bullet"/>
    <w:basedOn w:val="Normal"/>
    <w:uiPriority w:val="99"/>
    <w:semiHidden/>
    <w:unhideWhenUsed/>
    <w:rsid w:val="0054444F"/>
    <w:pPr>
      <w:ind w:left="1429" w:hanging="36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D15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5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5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5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538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552F8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8007D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07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077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0318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customStyle="1" w:styleId="A12">
    <w:name w:val="A12"/>
    <w:uiPriority w:val="99"/>
    <w:rsid w:val="00DA3C56"/>
    <w:rPr>
      <w:b/>
      <w:bCs/>
      <w:color w:val="000000"/>
      <w:sz w:val="28"/>
      <w:szCs w:val="28"/>
    </w:rPr>
  </w:style>
  <w:style w:type="paragraph" w:customStyle="1" w:styleId="paragraph">
    <w:name w:val="paragraph"/>
    <w:basedOn w:val="Normal"/>
    <w:rsid w:val="008613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8613BE"/>
  </w:style>
  <w:style w:type="character" w:customStyle="1" w:styleId="eop">
    <w:name w:val="eop"/>
    <w:basedOn w:val="DefaultParagraphFont"/>
    <w:rsid w:val="008613BE"/>
  </w:style>
  <w:style w:type="character" w:styleId="UnresolvedMention">
    <w:name w:val="Unresolved Mention"/>
    <w:basedOn w:val="DefaultParagraphFont"/>
    <w:uiPriority w:val="99"/>
    <w:semiHidden/>
    <w:unhideWhenUsed/>
    <w:rsid w:val="00380D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1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7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6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iwtio@comisiynyddph.cymr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FFE44CCE27E4BABD30340FC898610" ma:contentTypeVersion="4" ma:contentTypeDescription="Create a new document." ma:contentTypeScope="" ma:versionID="e96477a93415921649e8b71ede2df93e">
  <xsd:schema xmlns:xsd="http://www.w3.org/2001/XMLSchema" xmlns:xs="http://www.w3.org/2001/XMLSchema" xmlns:p="http://schemas.microsoft.com/office/2006/metadata/properties" xmlns:ns2="8948ea0a-8660-4efe-9022-b2ac4b1b5fed" targetNamespace="http://schemas.microsoft.com/office/2006/metadata/properties" ma:root="true" ma:fieldsID="ee9509fccd427addc23b693e9c3b9555" ns2:_="">
    <xsd:import namespace="8948ea0a-8660-4efe-9022-b2ac4b1b5f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8ea0a-8660-4efe-9022-b2ac4b1b5f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35828F-1905-4A22-9E3A-732B644AFC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8A4DFA-8F1A-4502-9F90-8CF5E00F2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C7AE41-EDF3-4863-A66A-2D4ABB6CDB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48ea0a-8660-4efe-9022-b2ac4b1b5f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93C966-7627-4BE6-B064-1068E043DF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hua Hayman</dc:creator>
  <cp:lastModifiedBy>Kelly Davies</cp:lastModifiedBy>
  <cp:revision>2</cp:revision>
  <cp:lastPrinted>2019-12-06T11:14:00Z</cp:lastPrinted>
  <dcterms:created xsi:type="dcterms:W3CDTF">2022-05-19T14:19:00Z</dcterms:created>
  <dcterms:modified xsi:type="dcterms:W3CDTF">2022-05-19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FFE44CCE27E4BABD30340FC898610</vt:lpwstr>
  </property>
</Properties>
</file>